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990EE" w14:textId="09D9D2EF" w:rsidR="008E4C48" w:rsidRDefault="009F464F">
      <w:r>
        <w:t xml:space="preserve">Link to GIT repository: </w:t>
      </w:r>
      <w:hyperlink r:id="rId4" w:history="1">
        <w:r w:rsidRPr="000173A6">
          <w:rPr>
            <w:rStyle w:val="Hyperlink"/>
          </w:rPr>
          <w:t>https://github.com/btzblackout/Projects/tree/main/C%23/ASP.NET/Financial%20Management%20App</w:t>
        </w:r>
      </w:hyperlink>
    </w:p>
    <w:p w14:paraId="48589DB3" w14:textId="77777777" w:rsidR="009F464F" w:rsidRDefault="009F464F"/>
    <w:p w14:paraId="44EB7028" w14:textId="65675C76" w:rsidR="00070040" w:rsidRDefault="00070040">
      <w:r>
        <w:t>Link to Portfolio Site:</w:t>
      </w:r>
      <w:r w:rsidR="00170513">
        <w:t xml:space="preserve"> </w:t>
      </w:r>
      <w:hyperlink r:id="rId5" w:history="1">
        <w:r w:rsidR="00170513" w:rsidRPr="000173A6">
          <w:rPr>
            <w:rStyle w:val="Hyperlink"/>
          </w:rPr>
          <w:t>https://sellindrille.wixsite.com/raymond-lawson-s</w:t>
        </w:r>
        <w:r w:rsidR="00170513" w:rsidRPr="000173A6">
          <w:rPr>
            <w:rStyle w:val="Hyperlink"/>
          </w:rPr>
          <w:t>-</w:t>
        </w:r>
        <w:r w:rsidR="00170513" w:rsidRPr="000173A6">
          <w:rPr>
            <w:rStyle w:val="Hyperlink"/>
          </w:rPr>
          <w:t>por</w:t>
        </w:r>
      </w:hyperlink>
    </w:p>
    <w:p w14:paraId="71C862B9" w14:textId="77777777" w:rsidR="00070040" w:rsidRDefault="00070040"/>
    <w:p w14:paraId="691DF41D" w14:textId="19F6843F" w:rsidR="00070040" w:rsidRDefault="00070040">
      <w:r>
        <w:t>Links to Presentation:</w:t>
      </w:r>
    </w:p>
    <w:p w14:paraId="1C39FA09" w14:textId="00D4E550" w:rsidR="00070040" w:rsidRDefault="00070040">
      <w:r>
        <w:t xml:space="preserve">Part 1: </w:t>
      </w:r>
      <w:hyperlink r:id="rId6" w:history="1">
        <w:r w:rsidRPr="000173A6">
          <w:rPr>
            <w:rStyle w:val="Hyperlink"/>
          </w:rPr>
          <w:t>https://www.loom.com/share/2f0fe25981e24763828f235a583a4f36</w:t>
        </w:r>
      </w:hyperlink>
    </w:p>
    <w:p w14:paraId="0FE55546" w14:textId="0BCD800D" w:rsidR="00070040" w:rsidRDefault="00070040">
      <w:r>
        <w:t xml:space="preserve">Part 2: </w:t>
      </w:r>
      <w:hyperlink r:id="rId7" w:history="1">
        <w:r w:rsidRPr="000173A6">
          <w:rPr>
            <w:rStyle w:val="Hyperlink"/>
          </w:rPr>
          <w:t>https://www.loom.com/share/fe76d0d93695422488cbee0d417f238a</w:t>
        </w:r>
      </w:hyperlink>
    </w:p>
    <w:p w14:paraId="724EB5B2" w14:textId="43C2DF71" w:rsidR="00070040" w:rsidRDefault="00070040">
      <w:r>
        <w:t xml:space="preserve">Part 3: </w:t>
      </w:r>
      <w:hyperlink r:id="rId8" w:history="1">
        <w:r w:rsidRPr="000173A6">
          <w:rPr>
            <w:rStyle w:val="Hyperlink"/>
          </w:rPr>
          <w:t>https://www.loom.com/share/ad2d2a67296b43ddb6cf3e0428417b21</w:t>
        </w:r>
      </w:hyperlink>
    </w:p>
    <w:p w14:paraId="1B8A163A" w14:textId="071220AE" w:rsidR="00070040" w:rsidRDefault="00070040">
      <w:r>
        <w:t xml:space="preserve">Part 4: </w:t>
      </w:r>
      <w:hyperlink r:id="rId9" w:history="1">
        <w:r w:rsidRPr="000173A6">
          <w:rPr>
            <w:rStyle w:val="Hyperlink"/>
          </w:rPr>
          <w:t>https://www.loom.com/share/0ea53ee059004e12aef5e30e721df151</w:t>
        </w:r>
      </w:hyperlink>
    </w:p>
    <w:p w14:paraId="32317061" w14:textId="77777777" w:rsidR="00070040" w:rsidRDefault="00070040"/>
    <w:sectPr w:rsidR="00070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MLS0NDUxsbAwMjJU0lEKTi0uzszPAykwqgUAs/amNSwAAAA="/>
  </w:docVars>
  <w:rsids>
    <w:rsidRoot w:val="00A91E79"/>
    <w:rsid w:val="00070040"/>
    <w:rsid w:val="00170513"/>
    <w:rsid w:val="008E4C48"/>
    <w:rsid w:val="009F464F"/>
    <w:rsid w:val="00A91E79"/>
    <w:rsid w:val="00F6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C86FF"/>
  <w15:chartTrackingRefBased/>
  <w15:docId w15:val="{97D5286A-1D6B-443B-9EAA-0F4127070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6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6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5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om.com/share/ad2d2a67296b43ddb6cf3e0428417b2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oom.com/share/fe76d0d93695422488cbee0d417f238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oom.com/share/2f0fe25981e24763828f235a583a4f36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ellindrille.wixsite.com/raymond-lawson-s-por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github.com/btzblackout/Projects/tree/main/C%23/ASP.NET/Financial%20Management%20App" TargetMode="External"/><Relationship Id="rId9" Type="http://schemas.openxmlformats.org/officeDocument/2006/relationships/hyperlink" Target="https://www.loom.com/share/0ea53ee059004e12aef5e30e721df1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E Lawson</dc:creator>
  <cp:keywords/>
  <dc:description/>
  <cp:lastModifiedBy>Raymond E Lawson</cp:lastModifiedBy>
  <cp:revision>3</cp:revision>
  <dcterms:created xsi:type="dcterms:W3CDTF">2023-12-09T07:53:00Z</dcterms:created>
  <dcterms:modified xsi:type="dcterms:W3CDTF">2023-12-09T09:35:00Z</dcterms:modified>
</cp:coreProperties>
</file>